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76E2A" w14:textId="77777777" w:rsidR="00141A5C" w:rsidRPr="00141A5C" w:rsidRDefault="00141A5C" w:rsidP="00141A5C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ascii="Helvetica" w:eastAsia="Times New Roman" w:hAnsi="Helvetica" w:cs="Helvetica"/>
          <w:color w:val="610B38"/>
          <w:kern w:val="36"/>
          <w:sz w:val="44"/>
          <w:szCs w:val="44"/>
        </w:rPr>
      </w:pPr>
      <w:r w:rsidRPr="00141A5C">
        <w:rPr>
          <w:rFonts w:ascii="Helvetica" w:eastAsia="Times New Roman" w:hAnsi="Helvetica" w:cs="Helvetica"/>
          <w:color w:val="610B38"/>
          <w:kern w:val="36"/>
          <w:sz w:val="44"/>
          <w:szCs w:val="44"/>
        </w:rPr>
        <w:t>Node.js Console</w:t>
      </w:r>
    </w:p>
    <w:p w14:paraId="3B6A0D50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The Node.js console module provides a simple debugging console similar to JavaScript console mechanism provided by web browsers.</w:t>
      </w:r>
    </w:p>
    <w:p w14:paraId="6E8D778C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There are three console methods that are used to write any node.js stream:</w:t>
      </w:r>
    </w:p>
    <w:p w14:paraId="44302C9F" w14:textId="77777777" w:rsidR="00141A5C" w:rsidRPr="00141A5C" w:rsidRDefault="00141A5C" w:rsidP="00141A5C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proofErr w:type="gramStart"/>
      <w:r w:rsidRPr="00141A5C">
        <w:rPr>
          <w:rFonts w:ascii="Segoe UI" w:eastAsia="Times New Roman" w:hAnsi="Segoe UI" w:cs="Segoe UI"/>
          <w:color w:val="000000"/>
          <w:sz w:val="24"/>
          <w:szCs w:val="24"/>
        </w:rPr>
        <w:t>console.log(</w:t>
      </w:r>
      <w:proofErr w:type="gramEnd"/>
      <w:r w:rsidRPr="00141A5C">
        <w:rPr>
          <w:rFonts w:ascii="Segoe UI" w:eastAsia="Times New Roman" w:hAnsi="Segoe UI" w:cs="Segoe UI"/>
          <w:color w:val="000000"/>
          <w:sz w:val="24"/>
          <w:szCs w:val="24"/>
        </w:rPr>
        <w:t>)</w:t>
      </w:r>
    </w:p>
    <w:p w14:paraId="072CA5DC" w14:textId="77777777" w:rsidR="00141A5C" w:rsidRPr="00141A5C" w:rsidRDefault="00141A5C" w:rsidP="00141A5C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proofErr w:type="spellStart"/>
      <w:proofErr w:type="gramStart"/>
      <w:r w:rsidRPr="00141A5C">
        <w:rPr>
          <w:rFonts w:ascii="Segoe UI" w:eastAsia="Times New Roman" w:hAnsi="Segoe UI" w:cs="Segoe UI"/>
          <w:color w:val="000000"/>
          <w:sz w:val="24"/>
          <w:szCs w:val="24"/>
        </w:rPr>
        <w:t>console.error</w:t>
      </w:r>
      <w:proofErr w:type="spellEnd"/>
      <w:proofErr w:type="gramEnd"/>
      <w:r w:rsidRPr="00141A5C">
        <w:rPr>
          <w:rFonts w:ascii="Segoe UI" w:eastAsia="Times New Roman" w:hAnsi="Segoe UI" w:cs="Segoe UI"/>
          <w:color w:val="000000"/>
          <w:sz w:val="24"/>
          <w:szCs w:val="24"/>
        </w:rPr>
        <w:t>()</w:t>
      </w:r>
    </w:p>
    <w:p w14:paraId="56E39115" w14:textId="77777777" w:rsidR="00141A5C" w:rsidRPr="00141A5C" w:rsidRDefault="00141A5C" w:rsidP="00141A5C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proofErr w:type="spellStart"/>
      <w:proofErr w:type="gramStart"/>
      <w:r w:rsidRPr="00141A5C">
        <w:rPr>
          <w:rFonts w:ascii="Segoe UI" w:eastAsia="Times New Roman" w:hAnsi="Segoe UI" w:cs="Segoe UI"/>
          <w:color w:val="000000"/>
          <w:sz w:val="24"/>
          <w:szCs w:val="24"/>
        </w:rPr>
        <w:t>console.warn</w:t>
      </w:r>
      <w:proofErr w:type="spellEnd"/>
      <w:proofErr w:type="gramEnd"/>
      <w:r w:rsidRPr="00141A5C">
        <w:rPr>
          <w:rFonts w:ascii="Segoe UI" w:eastAsia="Times New Roman" w:hAnsi="Segoe UI" w:cs="Segoe UI"/>
          <w:color w:val="000000"/>
          <w:sz w:val="24"/>
          <w:szCs w:val="24"/>
        </w:rPr>
        <w:t>()</w:t>
      </w:r>
    </w:p>
    <w:p w14:paraId="7341BA40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312" w:lineRule="atLeast"/>
        <w:jc w:val="both"/>
        <w:outlineLvl w:val="1"/>
        <w:rPr>
          <w:rFonts w:ascii="Helvetica" w:eastAsia="Times New Roman" w:hAnsi="Helvetica" w:cs="Helvetica"/>
          <w:color w:val="610B38"/>
          <w:sz w:val="38"/>
          <w:szCs w:val="38"/>
        </w:rPr>
      </w:pPr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 xml:space="preserve">Node.js </w:t>
      </w:r>
      <w:proofErr w:type="gramStart"/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>console.log(</w:t>
      </w:r>
      <w:proofErr w:type="gramEnd"/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>)</w:t>
      </w:r>
    </w:p>
    <w:p w14:paraId="3B933178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 xml:space="preserve">The </w:t>
      </w:r>
      <w:proofErr w:type="gramStart"/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console.log(</w:t>
      </w:r>
      <w:proofErr w:type="gramEnd"/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) function is used to display simple message on console.</w:t>
      </w:r>
    </w:p>
    <w:p w14:paraId="18DDAB21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i/>
          <w:iCs/>
          <w:color w:val="333333"/>
          <w:sz w:val="21"/>
          <w:szCs w:val="21"/>
        </w:rPr>
      </w:pPr>
      <w:r w:rsidRPr="00141A5C">
        <w:rPr>
          <w:rFonts w:ascii="Segoe UI" w:eastAsia="Times New Roman" w:hAnsi="Segoe UI" w:cs="Segoe UI"/>
          <w:i/>
          <w:iCs/>
          <w:color w:val="333333"/>
          <w:sz w:val="21"/>
          <w:szCs w:val="21"/>
        </w:rPr>
        <w:t>File: console_example1.js</w:t>
      </w:r>
    </w:p>
    <w:p w14:paraId="0AFABEFF" w14:textId="77777777" w:rsidR="00141A5C" w:rsidRPr="00141A5C" w:rsidRDefault="00141A5C" w:rsidP="00141A5C">
      <w:pPr>
        <w:spacing w:after="0" w:line="240" w:lineRule="auto"/>
        <w:jc w:val="center"/>
        <w:textAlignment w:val="baseline"/>
        <w:rPr>
          <w:rFonts w:ascii="Poppins" w:eastAsia="Times New Roman" w:hAnsi="Poppins" w:cs="Poppins"/>
          <w:color w:val="FFFFFF"/>
          <w:sz w:val="18"/>
          <w:szCs w:val="18"/>
        </w:rPr>
      </w:pPr>
      <w:r w:rsidRPr="00141A5C">
        <w:rPr>
          <w:rFonts w:ascii="Poppins" w:eastAsia="Times New Roman" w:hAnsi="Poppins" w:cs="Poppins"/>
          <w:color w:val="FFFFFF"/>
          <w:sz w:val="18"/>
          <w:szCs w:val="18"/>
        </w:rPr>
        <w:t>52.1M</w:t>
      </w:r>
    </w:p>
    <w:p w14:paraId="507E0458" w14:textId="77777777" w:rsidR="00141A5C" w:rsidRPr="00141A5C" w:rsidRDefault="00141A5C" w:rsidP="00141A5C">
      <w:pPr>
        <w:spacing w:after="0" w:line="240" w:lineRule="auto"/>
        <w:jc w:val="center"/>
        <w:textAlignment w:val="baseline"/>
        <w:rPr>
          <w:rFonts w:ascii="Poppins" w:eastAsia="Times New Roman" w:hAnsi="Poppins" w:cs="Poppins"/>
          <w:color w:val="FFFFFF"/>
          <w:sz w:val="18"/>
          <w:szCs w:val="18"/>
        </w:rPr>
      </w:pPr>
      <w:r w:rsidRPr="00141A5C">
        <w:rPr>
          <w:rFonts w:ascii="Poppins" w:eastAsia="Times New Roman" w:hAnsi="Poppins" w:cs="Poppins"/>
          <w:color w:val="FFFFFF"/>
          <w:sz w:val="18"/>
          <w:szCs w:val="18"/>
        </w:rPr>
        <w:t>953</w:t>
      </w:r>
    </w:p>
    <w:p w14:paraId="0D79774B" w14:textId="77777777" w:rsidR="00141A5C" w:rsidRPr="00141A5C" w:rsidRDefault="00141A5C" w:rsidP="00141A5C">
      <w:pPr>
        <w:spacing w:after="150" w:line="240" w:lineRule="auto"/>
        <w:jc w:val="center"/>
        <w:textAlignment w:val="baseline"/>
        <w:rPr>
          <w:rFonts w:ascii="Poppins" w:eastAsia="Times New Roman" w:hAnsi="Poppins" w:cs="Poppins"/>
          <w:color w:val="FFFFFF"/>
          <w:sz w:val="20"/>
          <w:szCs w:val="20"/>
        </w:rPr>
      </w:pPr>
      <w:r w:rsidRPr="00141A5C">
        <w:rPr>
          <w:rFonts w:ascii="Poppins" w:eastAsia="Times New Roman" w:hAnsi="Poppins" w:cs="Poppins"/>
          <w:color w:val="FFFFFF"/>
          <w:sz w:val="20"/>
          <w:szCs w:val="20"/>
        </w:rPr>
        <w:t>Java Try Catch</w:t>
      </w:r>
    </w:p>
    <w:p w14:paraId="07E22B20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0A9D2AEB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4A842701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4AD91C97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</w:p>
    <w:p w14:paraId="062AB4C9" w14:textId="77777777" w:rsidR="00141A5C" w:rsidRPr="00141A5C" w:rsidRDefault="00141A5C" w:rsidP="00141A5C">
      <w:pPr>
        <w:numPr>
          <w:ilvl w:val="0"/>
          <w:numId w:val="2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proofErr w:type="gramStart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console.log(</w:t>
      </w:r>
      <w:proofErr w:type="gramEnd"/>
      <w:r w:rsidRPr="00141A5C">
        <w:rPr>
          <w:rFonts w:ascii="Segoe UI" w:eastAsia="Times New Roman" w:hAnsi="Segoe UI" w:cs="Segoe UI"/>
          <w:color w:val="0000FF"/>
          <w:sz w:val="24"/>
          <w:szCs w:val="24"/>
          <w:bdr w:val="none" w:sz="0" w:space="0" w:color="auto" w:frame="1"/>
        </w:rPr>
        <w:t>'Hello </w:t>
      </w:r>
      <w:proofErr w:type="spellStart"/>
      <w:r w:rsidRPr="00141A5C">
        <w:rPr>
          <w:rFonts w:ascii="Segoe UI" w:eastAsia="Times New Roman" w:hAnsi="Segoe UI" w:cs="Segoe UI"/>
          <w:color w:val="0000FF"/>
          <w:sz w:val="24"/>
          <w:szCs w:val="24"/>
          <w:bdr w:val="none" w:sz="0" w:space="0" w:color="auto" w:frame="1"/>
        </w:rPr>
        <w:t>JavaTpoint</w:t>
      </w:r>
      <w:proofErr w:type="spellEnd"/>
      <w:r w:rsidRPr="00141A5C">
        <w:rPr>
          <w:rFonts w:ascii="Segoe UI" w:eastAsia="Times New Roman" w:hAnsi="Segoe UI" w:cs="Segoe UI"/>
          <w:color w:val="0000FF"/>
          <w:sz w:val="24"/>
          <w:szCs w:val="24"/>
          <w:bdr w:val="none" w:sz="0" w:space="0" w:color="auto" w:frame="1"/>
        </w:rPr>
        <w:t>'</w:t>
      </w: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);   </w:t>
      </w:r>
    </w:p>
    <w:p w14:paraId="2F663406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Open Node.js command prompt and run the following code:</w:t>
      </w:r>
    </w:p>
    <w:p w14:paraId="7EE69C13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8000"/>
          <w:sz w:val="24"/>
          <w:szCs w:val="24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6FFE7332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0F962D65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0F582248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</w:p>
    <w:p w14:paraId="4327EC8A" w14:textId="77777777" w:rsidR="00141A5C" w:rsidRPr="00141A5C" w:rsidRDefault="00141A5C" w:rsidP="00141A5C">
      <w:pPr>
        <w:numPr>
          <w:ilvl w:val="0"/>
          <w:numId w:val="3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node console_example1.js  </w:t>
      </w:r>
    </w:p>
    <w:p w14:paraId="6DAA2F70" w14:textId="7327FB2D" w:rsidR="00141A5C" w:rsidRPr="00141A5C" w:rsidRDefault="00141A5C" w:rsidP="00141A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41A5C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E4FA0FA" wp14:editId="45FF6DE6">
            <wp:extent cx="5943600" cy="1873885"/>
            <wp:effectExtent l="0" t="0" r="0" b="0"/>
            <wp:docPr id="4" name="Picture 4" descr="Node.js console exampl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de.js console exampl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ADC91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 xml:space="preserve">We can also use format specifier in </w:t>
      </w:r>
      <w:proofErr w:type="gramStart"/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console.log(</w:t>
      </w:r>
      <w:proofErr w:type="gramEnd"/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) function.</w:t>
      </w:r>
    </w:p>
    <w:p w14:paraId="311C6A56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i/>
          <w:iCs/>
          <w:color w:val="333333"/>
          <w:sz w:val="21"/>
          <w:szCs w:val="21"/>
        </w:rPr>
      </w:pPr>
      <w:r w:rsidRPr="00141A5C">
        <w:rPr>
          <w:rFonts w:ascii="Segoe UI" w:eastAsia="Times New Roman" w:hAnsi="Segoe UI" w:cs="Segoe UI"/>
          <w:i/>
          <w:iCs/>
          <w:color w:val="333333"/>
          <w:sz w:val="21"/>
          <w:szCs w:val="21"/>
        </w:rPr>
        <w:t>File: console_example2.js</w:t>
      </w:r>
    </w:p>
    <w:p w14:paraId="2A283FE8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8000"/>
          <w:sz w:val="24"/>
          <w:szCs w:val="24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652878E0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5CB22228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38D5513E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</w:p>
    <w:p w14:paraId="6A9A82E6" w14:textId="60B00865" w:rsidR="00141A5C" w:rsidRPr="00141A5C" w:rsidRDefault="00141A5C" w:rsidP="00141A5C">
      <w:pPr>
        <w:numPr>
          <w:ilvl w:val="0"/>
          <w:numId w:val="4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proofErr w:type="gramStart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console.log(</w:t>
      </w:r>
      <w:proofErr w:type="gramEnd"/>
      <w:r w:rsidRPr="00141A5C">
        <w:rPr>
          <w:rFonts w:ascii="Segoe UI" w:eastAsia="Times New Roman" w:hAnsi="Segoe UI" w:cs="Segoe UI"/>
          <w:color w:val="0000FF"/>
          <w:sz w:val="24"/>
          <w:szCs w:val="24"/>
          <w:bdr w:val="none" w:sz="0" w:space="0" w:color="auto" w:frame="1"/>
        </w:rPr>
        <w:t>'Hello %s'</w:t>
      </w: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, </w:t>
      </w:r>
      <w:proofErr w:type="spellStart"/>
      <w:r>
        <w:rPr>
          <w:rFonts w:ascii="Segoe UI" w:eastAsia="Times New Roman" w:hAnsi="Segoe UI" w:cs="Segoe UI"/>
          <w:color w:val="0000FF"/>
          <w:sz w:val="24"/>
          <w:szCs w:val="24"/>
          <w:bdr w:val="none" w:sz="0" w:space="0" w:color="auto" w:frame="1"/>
        </w:rPr>
        <w:t>NodeJs</w:t>
      </w:r>
      <w:proofErr w:type="spellEnd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);   </w:t>
      </w:r>
    </w:p>
    <w:p w14:paraId="449CA76B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Open Node.js command prompt and run the following code:</w:t>
      </w:r>
    </w:p>
    <w:p w14:paraId="48CF82FF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8000"/>
          <w:sz w:val="24"/>
          <w:szCs w:val="24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5BE14348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6BDF0868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66526328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</w:p>
    <w:p w14:paraId="01B2EC99" w14:textId="77777777" w:rsidR="00141A5C" w:rsidRPr="00141A5C" w:rsidRDefault="00141A5C" w:rsidP="00141A5C">
      <w:pPr>
        <w:numPr>
          <w:ilvl w:val="0"/>
          <w:numId w:val="5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node console_example2.js  </w:t>
      </w:r>
    </w:p>
    <w:p w14:paraId="482B4EBF" w14:textId="0E9D72EB" w:rsidR="00141A5C" w:rsidRPr="00141A5C" w:rsidRDefault="00141A5C" w:rsidP="00141A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78D2D3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312" w:lineRule="atLeast"/>
        <w:jc w:val="both"/>
        <w:outlineLvl w:val="1"/>
        <w:rPr>
          <w:rFonts w:ascii="Helvetica" w:eastAsia="Times New Roman" w:hAnsi="Helvetica" w:cs="Helvetica"/>
          <w:color w:val="610B38"/>
          <w:sz w:val="38"/>
          <w:szCs w:val="38"/>
        </w:rPr>
      </w:pPr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 xml:space="preserve">Node.js </w:t>
      </w:r>
      <w:proofErr w:type="spellStart"/>
      <w:proofErr w:type="gramStart"/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>console.error</w:t>
      </w:r>
      <w:proofErr w:type="spellEnd"/>
      <w:proofErr w:type="gramEnd"/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>()</w:t>
      </w:r>
    </w:p>
    <w:p w14:paraId="763CC689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 xml:space="preserve">The </w:t>
      </w:r>
      <w:proofErr w:type="spellStart"/>
      <w:proofErr w:type="gramStart"/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console.error</w:t>
      </w:r>
      <w:proofErr w:type="spellEnd"/>
      <w:proofErr w:type="gramEnd"/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() function is used to render error message on console.</w:t>
      </w:r>
    </w:p>
    <w:p w14:paraId="14996677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i/>
          <w:iCs/>
          <w:color w:val="333333"/>
          <w:sz w:val="21"/>
          <w:szCs w:val="21"/>
        </w:rPr>
      </w:pPr>
      <w:r w:rsidRPr="00141A5C">
        <w:rPr>
          <w:rFonts w:ascii="Segoe UI" w:eastAsia="Times New Roman" w:hAnsi="Segoe UI" w:cs="Segoe UI"/>
          <w:i/>
          <w:iCs/>
          <w:color w:val="333333"/>
          <w:sz w:val="21"/>
          <w:szCs w:val="21"/>
        </w:rPr>
        <w:t>File: console_example3.js</w:t>
      </w:r>
    </w:p>
    <w:p w14:paraId="5BFC9DE6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8000"/>
          <w:sz w:val="24"/>
          <w:szCs w:val="24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05426304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5EDD377D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67A6A899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</w:p>
    <w:p w14:paraId="7F9EEEE3" w14:textId="77777777" w:rsidR="00141A5C" w:rsidRPr="00141A5C" w:rsidRDefault="00141A5C" w:rsidP="00141A5C">
      <w:pPr>
        <w:numPr>
          <w:ilvl w:val="0"/>
          <w:numId w:val="6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proofErr w:type="spellStart"/>
      <w:proofErr w:type="gramStart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console.error</w:t>
      </w:r>
      <w:proofErr w:type="spellEnd"/>
      <w:proofErr w:type="gramEnd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(</w:t>
      </w:r>
      <w:r w:rsidRPr="00141A5C">
        <w:rPr>
          <w:rFonts w:ascii="Segoe UI" w:eastAsia="Times New Roman" w:hAnsi="Segoe UI" w:cs="Segoe UI"/>
          <w:b/>
          <w:bCs/>
          <w:color w:val="006699"/>
          <w:sz w:val="24"/>
          <w:szCs w:val="24"/>
          <w:bdr w:val="none" w:sz="0" w:space="0" w:color="auto" w:frame="1"/>
        </w:rPr>
        <w:t>new</w:t>
      </w: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Error(</w:t>
      </w:r>
      <w:r w:rsidRPr="00141A5C">
        <w:rPr>
          <w:rFonts w:ascii="Segoe UI" w:eastAsia="Times New Roman" w:hAnsi="Segoe UI" w:cs="Segoe UI"/>
          <w:color w:val="0000FF"/>
          <w:sz w:val="24"/>
          <w:szCs w:val="24"/>
          <w:bdr w:val="none" w:sz="0" w:space="0" w:color="auto" w:frame="1"/>
        </w:rPr>
        <w:t>'Hell! This is a wrong method.'</w:t>
      </w: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));  </w:t>
      </w:r>
    </w:p>
    <w:p w14:paraId="0F3F7D98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lastRenderedPageBreak/>
        <w:t>Open Node.js command prompt and run the following code:</w:t>
      </w:r>
    </w:p>
    <w:p w14:paraId="11C1DEE7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8000"/>
          <w:sz w:val="24"/>
          <w:szCs w:val="24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5590FD9D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365E44A1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597BB119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</w:p>
    <w:p w14:paraId="7945F966" w14:textId="77777777" w:rsidR="00141A5C" w:rsidRPr="00141A5C" w:rsidRDefault="00141A5C" w:rsidP="00141A5C">
      <w:pPr>
        <w:numPr>
          <w:ilvl w:val="0"/>
          <w:numId w:val="7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node console_example3.js  </w:t>
      </w:r>
    </w:p>
    <w:p w14:paraId="0C7DBEC9" w14:textId="5C3EF95C" w:rsidR="00141A5C" w:rsidRPr="00141A5C" w:rsidRDefault="00141A5C" w:rsidP="00141A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F0CDAE4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312" w:lineRule="atLeast"/>
        <w:jc w:val="both"/>
        <w:outlineLvl w:val="1"/>
        <w:rPr>
          <w:rFonts w:ascii="Helvetica" w:eastAsia="Times New Roman" w:hAnsi="Helvetica" w:cs="Helvetica"/>
          <w:color w:val="610B38"/>
          <w:sz w:val="38"/>
          <w:szCs w:val="38"/>
        </w:rPr>
      </w:pPr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 xml:space="preserve">Node.js </w:t>
      </w:r>
      <w:proofErr w:type="spellStart"/>
      <w:proofErr w:type="gramStart"/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>console.warn</w:t>
      </w:r>
      <w:proofErr w:type="spellEnd"/>
      <w:proofErr w:type="gramEnd"/>
      <w:r w:rsidRPr="00141A5C">
        <w:rPr>
          <w:rFonts w:ascii="Helvetica" w:eastAsia="Times New Roman" w:hAnsi="Helvetica" w:cs="Helvetica"/>
          <w:color w:val="610B38"/>
          <w:sz w:val="38"/>
          <w:szCs w:val="38"/>
        </w:rPr>
        <w:t>()</w:t>
      </w:r>
    </w:p>
    <w:p w14:paraId="3B364DAC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 xml:space="preserve">The </w:t>
      </w:r>
      <w:proofErr w:type="spellStart"/>
      <w:proofErr w:type="gramStart"/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console.warn</w:t>
      </w:r>
      <w:proofErr w:type="spellEnd"/>
      <w:proofErr w:type="gramEnd"/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() function is used to display warning message on console.</w:t>
      </w:r>
    </w:p>
    <w:p w14:paraId="2D4E8817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i/>
          <w:iCs/>
          <w:color w:val="333333"/>
          <w:sz w:val="21"/>
          <w:szCs w:val="21"/>
        </w:rPr>
      </w:pPr>
      <w:r w:rsidRPr="00141A5C">
        <w:rPr>
          <w:rFonts w:ascii="Segoe UI" w:eastAsia="Times New Roman" w:hAnsi="Segoe UI" w:cs="Segoe UI"/>
          <w:i/>
          <w:iCs/>
          <w:color w:val="333333"/>
          <w:sz w:val="21"/>
          <w:szCs w:val="21"/>
        </w:rPr>
        <w:t>File: console_example4.js</w:t>
      </w:r>
    </w:p>
    <w:p w14:paraId="38C7B492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8000"/>
          <w:sz w:val="24"/>
          <w:szCs w:val="24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60671330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6D580395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648E6197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</w:p>
    <w:p w14:paraId="4542BE70" w14:textId="77777777" w:rsidR="00141A5C" w:rsidRPr="00141A5C" w:rsidRDefault="00141A5C" w:rsidP="00141A5C">
      <w:pPr>
        <w:numPr>
          <w:ilvl w:val="0"/>
          <w:numId w:val="8"/>
        </w:numPr>
        <w:spacing w:after="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r w:rsidRPr="00141A5C">
        <w:rPr>
          <w:rFonts w:ascii="Segoe UI" w:eastAsia="Times New Roman" w:hAnsi="Segoe UI" w:cs="Segoe UI"/>
          <w:b/>
          <w:bCs/>
          <w:color w:val="006699"/>
          <w:sz w:val="24"/>
          <w:szCs w:val="24"/>
          <w:bdr w:val="none" w:sz="0" w:space="0" w:color="auto" w:frame="1"/>
        </w:rPr>
        <w:t>const</w:t>
      </w: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name = </w:t>
      </w:r>
      <w:r w:rsidRPr="00141A5C">
        <w:rPr>
          <w:rFonts w:ascii="Segoe UI" w:eastAsia="Times New Roman" w:hAnsi="Segoe UI" w:cs="Segoe UI"/>
          <w:color w:val="0000FF"/>
          <w:sz w:val="24"/>
          <w:szCs w:val="24"/>
          <w:bdr w:val="none" w:sz="0" w:space="0" w:color="auto" w:frame="1"/>
        </w:rPr>
        <w:t>'John'</w:t>
      </w: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;  </w:t>
      </w:r>
    </w:p>
    <w:p w14:paraId="2C90ADB3" w14:textId="77777777" w:rsidR="00141A5C" w:rsidRPr="00141A5C" w:rsidRDefault="00141A5C" w:rsidP="00141A5C">
      <w:pPr>
        <w:numPr>
          <w:ilvl w:val="0"/>
          <w:numId w:val="8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proofErr w:type="gramStart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console.warn</w:t>
      </w:r>
      <w:proofErr w:type="gramEnd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(`Don</w:t>
      </w:r>
      <w:r w:rsidRPr="00141A5C">
        <w:rPr>
          <w:rFonts w:ascii="Segoe UI" w:eastAsia="Times New Roman" w:hAnsi="Segoe UI" w:cs="Segoe UI"/>
          <w:color w:val="0000FF"/>
          <w:sz w:val="24"/>
          <w:szCs w:val="24"/>
          <w:bdr w:val="none" w:sz="0" w:space="0" w:color="auto" w:frame="1"/>
        </w:rPr>
        <w:t>'t mess with me ${name}! Don'</w:t>
      </w: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t mess with </w:t>
      </w:r>
      <w:proofErr w:type="gramStart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me!`</w:t>
      </w:r>
      <w:proofErr w:type="gramEnd"/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);   </w:t>
      </w:r>
    </w:p>
    <w:p w14:paraId="45646BCB" w14:textId="77777777" w:rsidR="00141A5C" w:rsidRPr="00141A5C" w:rsidRDefault="00141A5C" w:rsidP="00141A5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t>Open Node.js command prompt and run the following code:</w:t>
      </w:r>
    </w:p>
    <w:p w14:paraId="38881454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8000"/>
          <w:sz w:val="24"/>
          <w:szCs w:val="24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57809C3A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7BF6425F" w14:textId="77777777" w:rsidR="00141A5C" w:rsidRPr="00141A5C" w:rsidRDefault="00141A5C" w:rsidP="00141A5C">
      <w:pPr>
        <w:spacing w:after="0" w:line="240" w:lineRule="auto"/>
        <w:jc w:val="both"/>
        <w:rPr>
          <w:rFonts w:ascii="Segoe UI" w:eastAsia="Times New Roman" w:hAnsi="Segoe UI" w:cs="Segoe UI"/>
          <w:color w:val="008000"/>
          <w:sz w:val="24"/>
          <w:szCs w:val="24"/>
          <w:u w:val="single"/>
          <w:bdr w:val="none" w:sz="0" w:space="0" w:color="auto" w:frame="1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begin"/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instrText xml:space="preserve"> HYPERLINK "https://www.javatpoint.com/nodejs-console" </w:instrText>
      </w: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separate"/>
      </w:r>
    </w:p>
    <w:p w14:paraId="315D2688" w14:textId="77777777" w:rsidR="00141A5C" w:rsidRPr="00141A5C" w:rsidRDefault="00141A5C" w:rsidP="00141A5C">
      <w:pPr>
        <w:spacing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141A5C">
        <w:rPr>
          <w:rFonts w:ascii="Segoe UI" w:eastAsia="Times New Roman" w:hAnsi="Segoe UI" w:cs="Segoe UI"/>
          <w:color w:val="333333"/>
          <w:sz w:val="24"/>
          <w:szCs w:val="24"/>
        </w:rPr>
        <w:fldChar w:fldCharType="end"/>
      </w:r>
    </w:p>
    <w:p w14:paraId="5D9BF829" w14:textId="77777777" w:rsidR="00141A5C" w:rsidRPr="00141A5C" w:rsidRDefault="00141A5C" w:rsidP="00141A5C">
      <w:pPr>
        <w:numPr>
          <w:ilvl w:val="0"/>
          <w:numId w:val="9"/>
        </w:numPr>
        <w:spacing w:after="120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r w:rsidRPr="00141A5C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node console_example4.js  </w:t>
      </w:r>
    </w:p>
    <w:p w14:paraId="61C1EF78" w14:textId="76F1231F" w:rsidR="003D0D27" w:rsidRDefault="00000000" w:rsidP="00141A5C"/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611AF"/>
    <w:multiLevelType w:val="multilevel"/>
    <w:tmpl w:val="28268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53289"/>
    <w:multiLevelType w:val="multilevel"/>
    <w:tmpl w:val="F8B26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6F020A"/>
    <w:multiLevelType w:val="multilevel"/>
    <w:tmpl w:val="DA78B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E6791A"/>
    <w:multiLevelType w:val="multilevel"/>
    <w:tmpl w:val="769C9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F358A3"/>
    <w:multiLevelType w:val="multilevel"/>
    <w:tmpl w:val="6ED8F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804E9B"/>
    <w:multiLevelType w:val="multilevel"/>
    <w:tmpl w:val="8AA8E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BD802A9"/>
    <w:multiLevelType w:val="multilevel"/>
    <w:tmpl w:val="73C85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A956A6F"/>
    <w:multiLevelType w:val="multilevel"/>
    <w:tmpl w:val="DBB8C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4A1857"/>
    <w:multiLevelType w:val="multilevel"/>
    <w:tmpl w:val="11AE91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20283751">
    <w:abstractNumId w:val="5"/>
  </w:num>
  <w:num w:numId="2" w16cid:durableId="479226456">
    <w:abstractNumId w:val="8"/>
  </w:num>
  <w:num w:numId="3" w16cid:durableId="2060585761">
    <w:abstractNumId w:val="6"/>
  </w:num>
  <w:num w:numId="4" w16cid:durableId="438531326">
    <w:abstractNumId w:val="2"/>
  </w:num>
  <w:num w:numId="5" w16cid:durableId="2064985500">
    <w:abstractNumId w:val="4"/>
  </w:num>
  <w:num w:numId="6" w16cid:durableId="1728532567">
    <w:abstractNumId w:val="7"/>
  </w:num>
  <w:num w:numId="7" w16cid:durableId="1572496265">
    <w:abstractNumId w:val="0"/>
  </w:num>
  <w:num w:numId="8" w16cid:durableId="1116754074">
    <w:abstractNumId w:val="3"/>
  </w:num>
  <w:num w:numId="9" w16cid:durableId="2000427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zGwNDU1NzIxMDNU0lEKTi0uzszPAykwrAUA8rTU5iwAAAA="/>
  </w:docVars>
  <w:rsids>
    <w:rsidRoot w:val="000B4C68"/>
    <w:rsid w:val="00060191"/>
    <w:rsid w:val="000B4C68"/>
    <w:rsid w:val="00141A5C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E5BE4"/>
  <w15:chartTrackingRefBased/>
  <w15:docId w15:val="{125D4170-9A87-4A26-A170-8878350D2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41A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41A5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1A5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41A5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41A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lename">
    <w:name w:val="filename"/>
    <w:basedOn w:val="Normal"/>
    <w:rsid w:val="00141A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41A5C"/>
    <w:rPr>
      <w:color w:val="0000FF"/>
      <w:u w:val="single"/>
    </w:rPr>
  </w:style>
  <w:style w:type="paragraph" w:customStyle="1" w:styleId="alt">
    <w:name w:val="alt"/>
    <w:basedOn w:val="Normal"/>
    <w:rsid w:val="00141A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ring">
    <w:name w:val="string"/>
    <w:basedOn w:val="DefaultParagraphFont"/>
    <w:rsid w:val="00141A5C"/>
  </w:style>
  <w:style w:type="character" w:customStyle="1" w:styleId="keyword">
    <w:name w:val="keyword"/>
    <w:basedOn w:val="DefaultParagraphFont"/>
    <w:rsid w:val="00141A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1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1365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34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146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904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925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495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020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868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81721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1145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394954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3413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67240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4828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510070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2138065395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9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21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740105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2090033733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4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31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59225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100278204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69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9635406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2559095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5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479756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1752040607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98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474244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1665356274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72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66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0113072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240910920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833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22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346736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78566436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329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31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07</Words>
  <Characters>2322</Characters>
  <Application>Microsoft Office Word</Application>
  <DocSecurity>0</DocSecurity>
  <Lines>19</Lines>
  <Paragraphs>5</Paragraphs>
  <ScaleCrop>false</ScaleCrop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</cp:revision>
  <dcterms:created xsi:type="dcterms:W3CDTF">2022-10-01T02:14:00Z</dcterms:created>
  <dcterms:modified xsi:type="dcterms:W3CDTF">2022-10-01T02:16:00Z</dcterms:modified>
</cp:coreProperties>
</file>